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Radiologist</w:t>
      </w:r>
      <w:r>
        <w:t xml:space="preserve"> </w:t>
      </w:r>
      <w:r>
        <w:t xml:space="preserve">Position</w:t>
      </w:r>
      <w:r>
        <w:t xml:space="preserve"> </w:t>
      </w:r>
      <w:r>
        <w:t xml:space="preserve">-</w:t>
      </w:r>
      <w:r>
        <w:t xml:space="preserve"> </w:t>
      </w:r>
      <w:r>
        <w:t xml:space="preserve">Colombia</w:t>
      </w:r>
      <w:r>
        <w:t xml:space="preserve"> </w:t>
      </w:r>
      <w:r>
        <w:t xml:space="preserve">Bogotá</w:t>
      </w:r>
    </w:p>
    <w:bookmarkStart w:id="20" w:name="cover-letter"/>
    <w:p>
      <w:pPr>
        <w:pStyle w:val="Heading1"/>
      </w:pPr>
      <w:r>
        <w:t xml:space="preserve">Cover Letter</w:t>
      </w:r>
    </w:p>
    <w:p>
      <w:pPr>
        <w:pStyle w:val="FirstParagraph"/>
      </w:pPr>
      <w:r>
        <w:t xml:space="preserve">Dear [Hiring Manager's Name],</w:t>
      </w:r>
      <w:r>
        <w:br/>
      </w:r>
      <w:r>
        <w:br/>
      </w:r>
    </w:p>
    <w:p>
      <w:pPr>
        <w:pStyle w:val="BodyText"/>
      </w:pPr>
      <w:r>
        <w:t xml:space="preserve">I am writing to express my sincere interest in the Radiologist position at your esteemed institution in Colombia Bogotá. As a highly motivated and skilled radiologist with extensive experience in diagnostic imaging and a deep commitment to advancing healthcare, I am eager to contribute my expertise to a dynamic medical environment like yours. Colombia Bogotá, as one of the most vibrant and culturally rich cities in South America, presents unique challenges and opportunities in the field of radiology. My professional background, coupled with my passion for precision medicine and patient-centered care, aligns perfectly with the values you uphold at [Hospital/Institution Name].</w:t>
      </w:r>
      <w:r>
        <w:br/>
      </w:r>
      <w:r>
        <w:br/>
      </w:r>
    </w:p>
    <w:p>
      <w:pPr>
        <w:pStyle w:val="BodyText"/>
      </w:pPr>
      <w:r>
        <w:t xml:space="preserve">With over [X years] of experience in radiology, I have developed a comprehensive understanding of imaging technologies such as X-ray, CT scans, MRI, and ultrasound. My work has consistently focused on delivering accurate diagnoses and collaborating with multidisciplinary teams to improve patient outcomes. In my previous role at [Previous Institution Name], I was responsible for interpreting complex imaging studies, managing radiology workflows, and mentoring junior staff. This experience honed my ability to balance technical precision with compassionate care, a balance that is essential in the fast-paced environment of Colombia Bogotá’s healthcare sector.</w:t>
      </w:r>
      <w:r>
        <w:br/>
      </w:r>
      <w:r>
        <w:br/>
      </w:r>
    </w:p>
    <w:p>
      <w:pPr>
        <w:pStyle w:val="BodyText"/>
      </w:pPr>
      <w:r>
        <w:t xml:space="preserve">Colombia Bogotá is a city of contrasts—home to world-class medical facilities alongside areas with limited access to specialized services. As a Radiologist, I recognize the critical role that advanced imaging plays in addressing this disparity. My expertise in [specific area, e.g., interventional radiology, neuroradiology, or musculoskeletal imaging] enables me to contribute effectively to both urban and rural healthcare initiatives. In Bogotá, where population density and environmental factors can impact public health, the need for skilled radiologists who can interpret complex cases with speed and accuracy is more pressing than ever. I am particularly drawn to your institution’s focus on [specific value or initiative, e.g., "innovative diagnostic solutions" or "community health programs"], as it reflects my own dedication to making a meaningful difference.</w:t>
      </w:r>
      <w:r>
        <w:br/>
      </w:r>
      <w:r>
        <w:br/>
      </w:r>
    </w:p>
    <w:p>
      <w:pPr>
        <w:pStyle w:val="BodyText"/>
      </w:pPr>
      <w:r>
        <w:t xml:space="preserve">One of the most rewarding aspects of my career has been working in multicultural settings, and Colombia Bogotá offers an ideal platform for this. I am fluent in [language, e.g., Spanish], which allows me to communicate effectively with patients and colleagues, fostering trust and ensuring clarity in diagnoses. This linguistic proficiency is complemented by my adaptability to diverse healthcare systems. For instance, during my time at [Previous Institution], I collaborated with international teams to implement tele-radiology solutions, bridging gaps in access to specialist care. In Bogotá, I aim to leverage such experiences to enhance diagnostic efficiency and support underserved communities.</w:t>
      </w:r>
      <w:r>
        <w:br/>
      </w:r>
      <w:r>
        <w:br/>
      </w:r>
    </w:p>
    <w:p>
      <w:pPr>
        <w:pStyle w:val="BodyText"/>
      </w:pPr>
      <w:r>
        <w:t xml:space="preserve">Colombia Bogotá’s healthcare landscape is shaped by its unique challenges, including a growing elderly population, rising incidence of chronic diseases, and the need for rapid response in emergency situations. As a Radiologist, I am well-versed in addressing these demands through cutting-edge technology and evidence-based practices. My ability to analyze imaging data with precision and deliver timely reports has been instrumental in reducing diagnostic delays at my previous workplace. I am confident that these skills will translate seamlessly into your institution’s mission of excellence.</w:t>
      </w:r>
      <w:r>
        <w:br/>
      </w:r>
      <w:r>
        <w:br/>
      </w:r>
    </w:p>
    <w:p>
      <w:pPr>
        <w:pStyle w:val="BodyText"/>
      </w:pPr>
      <w:r>
        <w:t xml:space="preserve">What excites me most about this opportunity is the chance to work alongside a team of professionals who share my vision for advancing radiology in Colombia Bogotá. I am particularly interested in your institution’s [specific project, research initiative, or technology, e.g., "use of AI in imaging analysis" or "pediatric radiology programs"], as these align with my interest in [related field]. I am eager to contribute my knowledge of [specific skill or experience] to support these efforts and drive innovation.</w:t>
      </w:r>
      <w:r>
        <w:br/>
      </w:r>
      <w:r>
        <w:br/>
      </w:r>
    </w:p>
    <w:p>
      <w:pPr>
        <w:pStyle w:val="BodyText"/>
      </w:pPr>
      <w:r>
        <w:t xml:space="preserve">In addition to my technical skills, I bring a strong commitment to professional development and lifelong learning. I regularly attend conferences, participate in continuing education programs, and stay updated on the latest advancements in radiology. This dedication ensures that I provide the highest standard of care to patients while staying at the forefront of medical technology. In Colombia Bogotá’s evolving healthcare environment, this proactive approach is invaluable.</w:t>
      </w:r>
      <w:r>
        <w:br/>
      </w:r>
      <w:r>
        <w:br/>
      </w:r>
    </w:p>
    <w:p>
      <w:pPr>
        <w:pStyle w:val="BodyText"/>
      </w:pPr>
      <w:r>
        <w:t xml:space="preserve">Finally, I would like to express my deep appreciation for the opportunity to apply for this Radiologist position. I am enthusiastic about the prospect of contributing to your team and playing a pivotal role in improving healthcare outcomes in Colombia Bogotá. Thank you for considering my application. I would welcome the chance to discuss how my background, skills, and passion align with your institution’s goals. Please feel free to contact me at [your phone number] or [your email address] at your earliest convenience.</w:t>
      </w:r>
      <w:r>
        <w:br/>
      </w:r>
      <w:r>
        <w:br/>
      </w:r>
    </w:p>
    <w:p>
      <w:pPr>
        <w:pStyle w:val="BodyText"/>
      </w:pPr>
      <w:r>
        <w:t xml:space="preserve">Sincerely,</w:t>
      </w:r>
      <w:r>
        <w:br/>
      </w:r>
      <w:r>
        <w:t xml:space="preserve">[Your Full Name]</w:t>
      </w:r>
      <w:r>
        <w:br/>
      </w:r>
      <w:r>
        <w:t xml:space="preserve">[Your Contact Information]</w:t>
      </w:r>
      <w:r>
        <w:br/>
      </w:r>
      <w:r>
        <w:t xml:space="preserve">[LinkedIn Profile or Portfolio URL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Radiologist Position - Colombia Bogotá</dc:title>
  <dc:creator/>
  <cp:keywords/>
  <dcterms:created xsi:type="dcterms:W3CDTF">2025-12-10T00:51:30Z</dcterms:created>
  <dcterms:modified xsi:type="dcterms:W3CDTF">2025-12-10T00:51:30Z</dcterms:modified>
</cp:coreProperties>
</file>

<file path=docProps/custom.xml><?xml version="1.0" encoding="utf-8"?>
<Properties xmlns="http://schemas.openxmlformats.org/officeDocument/2006/custom-properties" xmlns:vt="http://schemas.openxmlformats.org/officeDocument/2006/docPropsVTypes"/>
</file>